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b530cd8981004ce2212081fe731c26bc6ceaac"/>
      <w:r>
        <w:rPr>
          <w:b/>
        </w:rPr>
        <w:t xml:space="preserve">ПРОТОКОЛ ПРО РЕЗУЛЬТАТИ ЗЕМЕЛЬНИХ ТОРГІВ № LRE001-UA-20230516-406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Регіональний інвестиційний центр аукціонів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ЕЛИКОХУТІР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0.06.2023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0.06.2023 13:1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на земельну ділянку 10,9913 га кадастровий номер 7120688700:02:001:0109 (багаторічні насадження), яка розташована за межами населених пунктів (селища Рецюківщина) на території Великохутірської сільської ради Золотоніського району Черкас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10,9913 га кадастровий номер 7120688700:02:001:0109 (багаторічні насадження), яка розташована за межами населених пунктів (селища Рецюківщина) на території Великохутірської сільської ради Золотоніського району Черка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2 494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3 52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4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4 748,3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етьора Володимир Олександрович, ІПН/РНОКПП: 31345028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граманов Олександр Юрійович, ІПН/РНОКПП: 288971499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тьора Володими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82 494,36 грн</w:t>
            </w:r>
          </w:p>
        </w:tc>
        <w:tc>
          <w:p>
            <w:pPr>
              <w:pStyle w:val="Compact"/>
              <w:jc w:val="left"/>
            </w:pPr>
            <w:r>
              <w:t xml:space="preserve">16.06.2023 10:2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граманов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2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6.2023 17:27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тьора Володими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82 494,36 грн</w:t>
            </w:r>
          </w:p>
        </w:tc>
        <w:tc>
          <w:p>
            <w:pPr>
              <w:pStyle w:val="Compact"/>
              <w:jc w:val="left"/>
            </w:pPr>
            <w:r>
              <w:t xml:space="preserve">16.06.2023 10:2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граманов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2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6.2023 17:27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тьора Володими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82 494,36 грн</w:t>
            </w:r>
          </w:p>
        </w:tc>
        <w:tc>
          <w:p>
            <w:pPr>
              <w:pStyle w:val="Compact"/>
              <w:jc w:val="left"/>
            </w:pPr>
            <w:r>
              <w:t xml:space="preserve">16.06.2023 10:2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граманов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2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6.2023 17:27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етьора Володимир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83 319,30 грн</w:t>
            </w:r>
          </w:p>
        </w:tc>
        <w:tc>
          <w:p>
            <w:pPr>
              <w:pStyle w:val="Compact"/>
              <w:jc w:val="left"/>
            </w:pPr>
            <w:r>
              <w:t xml:space="preserve">20.06.2023 13:14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граманов Олександр Ю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83 525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6.2023 13:16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Каграманов Олександр Юрійович, ІПН/РНОКПП: 28897149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 176,25 грн (чотири тисячі сто сімдесят шість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0 572,06 грн (двадцять тисяч п'ятсот сімдесят дві гривні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2 952,94 грн (шістдесят дві тисячі дев'ятсот п'ятдесят дві гривні 9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Черкаській області /тг с. Великий Хутір/180106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18999980334119812000023665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Черкаській області /тг с. Великий Хутір/180109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689999803341298150000236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7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ГУК у Черкаській області /тг с. Великий Хутір/24060300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37930566</w:t>
      </w:r>
    </w:p>
    <w:p>
      <w:pPr>
        <w:numPr>
          <w:ilvl w:val="0"/>
          <w:numId w:val="1005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289999803140705440000236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0.06.2023 13:1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Каграманов Олександр Юрійович, ІПН/РНОКПП: 288971499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ВЕЛИКОХУТІРСЬКА СІЛЬСЬКА РАДА ЗОЛОТОНІСЬКОГО РАЙОНУ ЧЕРКА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8:32:40Z</dcterms:created>
  <dcterms:modified xsi:type="dcterms:W3CDTF">2024-05-18T18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